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9AA071" w14:textId="77777777" w:rsidR="000E5480" w:rsidRPr="000E5480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</w:t>
      </w: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Knowledge Discovery Management</w:t>
      </w:r>
    </w:p>
    <w:p w14:paraId="75821681" w14:textId="2A8DD63B" w:rsidR="000E5480" w:rsidRPr="000E5480" w:rsidRDefault="000E5480" w:rsidP="000E5480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 w:rsidRPr="000E5480"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 xml:space="preserve"> </w:t>
      </w:r>
      <w:r w:rsidR="002461DD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IN CLASS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 </w:t>
      </w:r>
      <w:r w:rsidR="002461DD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EXERCISE</w:t>
      </w:r>
      <w:r w:rsidRPr="000E5480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#1</w:t>
      </w:r>
    </w:p>
    <w:p w14:paraId="6222D243" w14:textId="1A250A7C" w:rsidR="000E5480" w:rsidRPr="002461DD" w:rsidRDefault="00BD35B2" w:rsidP="000E232C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 </w:t>
      </w:r>
      <w:r w:rsidR="002461DD" w:rsidRPr="002461DD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Feedback Link</w:t>
      </w:r>
      <w:r w:rsidR="002461DD" w:rsidRPr="002461D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</w:t>
      </w:r>
      <w:hyperlink r:id="rId5" w:history="1">
        <w:r w:rsidR="002461DD" w:rsidRPr="002461DD">
          <w:rPr>
            <w:rStyle w:val="Hyperlink"/>
            <w:rFonts w:ascii="Times New Roman" w:hAnsi="Times New Roman" w:cs="Times New Roman"/>
            <w:color w:val="0070C0"/>
            <w:sz w:val="24"/>
            <w:szCs w:val="24"/>
            <w:shd w:val="clear" w:color="auto" w:fill="FFFFFF"/>
          </w:rPr>
          <w:t>https://goo.gl/forms/MSfIsJPvsuNLXbkA2</w:t>
        </w:r>
      </w:hyperlink>
    </w:p>
    <w:p w14:paraId="5D4CA1E7" w14:textId="77777777" w:rsidR="000E232C" w:rsidRPr="000E5480" w:rsidRDefault="000E232C" w:rsidP="00F731BB">
      <w:pPr>
        <w:spacing w:before="240" w:line="276" w:lineRule="auto"/>
        <w:ind w:left="1080"/>
        <w:contextualSpacing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p w14:paraId="0A797245" w14:textId="77777777" w:rsidR="00F731BB" w:rsidRPr="00F731BB" w:rsidRDefault="000E5480" w:rsidP="00F731BB">
      <w:pPr>
        <w:pStyle w:val="ListParagraph"/>
        <w:numPr>
          <w:ilvl w:val="0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F731B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Create a </w:t>
      </w:r>
      <w:r w:rsidR="00F731BB" w:rsidRPr="00F731B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Scala </w:t>
      </w:r>
      <w:r w:rsidRPr="00F731B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 xml:space="preserve">project </w:t>
      </w:r>
    </w:p>
    <w:p w14:paraId="47EBA512" w14:textId="35E25AB5" w:rsidR="002461DD" w:rsidRPr="008C2042" w:rsidRDefault="000E5480" w:rsidP="008C2042">
      <w:pPr>
        <w:pStyle w:val="ListParagraph"/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F731B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n IntelliJ using Scala and SBT. Add any library to SBT and use in it in your project.</w:t>
      </w:r>
    </w:p>
    <w:p w14:paraId="30C1DCBC" w14:textId="3E7920C9" w:rsidR="002461DD" w:rsidRDefault="002461DD" w:rsidP="002461DD">
      <w:pPr>
        <w:pStyle w:val="ListParagraph"/>
        <w:numPr>
          <w:ilvl w:val="0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F731BB">
        <w:rPr>
          <w:rFonts w:ascii="Times New Roman" w:eastAsia="Calibri" w:hAnsi="Times New Roman" w:cs="Times New Roman"/>
          <w:b/>
          <w:bCs/>
          <w:sz w:val="24"/>
          <w:szCs w:val="24"/>
          <w:lang w:val="en-US"/>
        </w:rPr>
        <w:t>Create GitHub Account</w:t>
      </w:r>
      <w:r w:rsidRPr="00F731B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. </w:t>
      </w:r>
    </w:p>
    <w:p w14:paraId="183DF3F0" w14:textId="77777777" w:rsidR="002461DD" w:rsidRDefault="002461DD" w:rsidP="002461DD">
      <w:pPr>
        <w:pStyle w:val="ListParagraph"/>
        <w:numPr>
          <w:ilvl w:val="1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Create CS5560&lt;your name&gt;</w:t>
      </w:r>
      <w:proofErr w:type="spellStart"/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CPSubmission</w:t>
      </w:r>
      <w:proofErr w:type="spellEnd"/>
      <w:r w:rsidRPr="00F731B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repository in remote </w:t>
      </w:r>
      <w:proofErr w:type="spellStart"/>
      <w:r w:rsidRPr="00F731B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Github</w:t>
      </w:r>
      <w:proofErr w:type="spellEnd"/>
      <w:r w:rsidRPr="00F731B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. Clone it to local machine.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</w:t>
      </w:r>
    </w:p>
    <w:p w14:paraId="0D20CD85" w14:textId="29B1E310" w:rsidR="002461DD" w:rsidRDefault="002461DD" w:rsidP="002461DD">
      <w:pPr>
        <w:pStyle w:val="ListParagraph"/>
        <w:numPr>
          <w:ilvl w:val="1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F731BB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n</w:t>
      </w: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the repository push your projects (</w:t>
      </w:r>
      <w:proofErr w:type="spellStart"/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>scala</w:t>
      </w:r>
      <w:proofErr w:type="spellEnd"/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) into </w:t>
      </w:r>
      <w:r w:rsidR="00B97481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ICP</w:t>
      </w:r>
      <w:bookmarkStart w:id="0" w:name="_GoBack"/>
      <w:bookmarkEnd w:id="0"/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Submission1 folder</w:t>
      </w:r>
    </w:p>
    <w:p w14:paraId="70993D5B" w14:textId="7B4E7D10" w:rsidR="002461DD" w:rsidRPr="002461DD" w:rsidRDefault="002461DD" w:rsidP="002461DD">
      <w:pPr>
        <w:pStyle w:val="ListParagraph"/>
        <w:numPr>
          <w:ilvl w:val="1"/>
          <w:numId w:val="2"/>
        </w:numPr>
        <w:spacing w:before="240" w:line="276" w:lineRule="auto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 w:rsidRPr="002461DD">
        <w:rPr>
          <w:rFonts w:ascii="Times New Roman" w:eastAsia="Calibri" w:hAnsi="Times New Roman" w:cs="Times New Roman"/>
          <w:bCs/>
          <w:sz w:val="24"/>
          <w:szCs w:val="24"/>
          <w:lang w:val="en-US"/>
        </w:rPr>
        <w:t>Write a brief report on your submission using Wiki Page</w:t>
      </w:r>
    </w:p>
    <w:p w14:paraId="46A0DE01" w14:textId="75A0B161" w:rsidR="00F731BB" w:rsidRDefault="00F731BB" w:rsidP="002461DD">
      <w:pPr>
        <w:pStyle w:val="ListParagraph"/>
        <w:spacing w:before="240" w:line="276" w:lineRule="auto"/>
        <w:ind w:left="1440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Cs/>
          <w:sz w:val="24"/>
          <w:szCs w:val="24"/>
          <w:lang w:val="en-US"/>
        </w:rPr>
        <w:t xml:space="preserve"> </w:t>
      </w:r>
    </w:p>
    <w:p w14:paraId="0AFD8920" w14:textId="77777777" w:rsidR="00F731BB" w:rsidRPr="00F731BB" w:rsidRDefault="00F731BB" w:rsidP="00F731BB">
      <w:pPr>
        <w:pStyle w:val="ListParagraph"/>
        <w:spacing w:before="240" w:line="276" w:lineRule="auto"/>
        <w:ind w:left="1440"/>
        <w:rPr>
          <w:rFonts w:ascii="Times New Roman" w:eastAsia="Calibri" w:hAnsi="Times New Roman" w:cs="Times New Roman"/>
          <w:bCs/>
          <w:sz w:val="24"/>
          <w:szCs w:val="24"/>
          <w:lang w:val="en-US"/>
        </w:rPr>
      </w:pPr>
    </w:p>
    <w:sectPr w:rsidR="00F731BB" w:rsidRPr="00F731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C1539"/>
    <w:multiLevelType w:val="hybridMultilevel"/>
    <w:tmpl w:val="C5AE3B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3NDaxMDKwsDAyMTNV0lEKTi0uzszPAykwrAUA60Lb9CwAAAA="/>
  </w:docVars>
  <w:rsids>
    <w:rsidRoot w:val="00A47801"/>
    <w:rsid w:val="000E232C"/>
    <w:rsid w:val="000E5480"/>
    <w:rsid w:val="0015515D"/>
    <w:rsid w:val="002461DD"/>
    <w:rsid w:val="004D346D"/>
    <w:rsid w:val="0087694E"/>
    <w:rsid w:val="008C2042"/>
    <w:rsid w:val="009B37AE"/>
    <w:rsid w:val="00A47801"/>
    <w:rsid w:val="00B97481"/>
    <w:rsid w:val="00BD35B2"/>
    <w:rsid w:val="00F731BB"/>
    <w:rsid w:val="2E511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BEE31"/>
  <w15:chartTrackingRefBased/>
  <w15:docId w15:val="{843B166E-7253-4D60-BF62-7D5E463A4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5480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0E5480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F731B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E23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oo.gl/forms/MSfIsJPvsuNLXbkA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8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Chandra Shekar, Mayanka (UMKC-Student)</cp:lastModifiedBy>
  <cp:revision>8</cp:revision>
  <dcterms:created xsi:type="dcterms:W3CDTF">2017-06-03T16:55:00Z</dcterms:created>
  <dcterms:modified xsi:type="dcterms:W3CDTF">2018-08-25T23:31:00Z</dcterms:modified>
</cp:coreProperties>
</file>